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357A12" w14:textId="078522D8" w:rsidR="00613C1F" w:rsidRDefault="00BB505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11C1B96D" wp14:editId="79F1D67C">
                <wp:simplePos x="0" y="0"/>
                <wp:positionH relativeFrom="margin">
                  <wp:posOffset>914400</wp:posOffset>
                </wp:positionH>
                <wp:positionV relativeFrom="paragraph">
                  <wp:posOffset>-552450</wp:posOffset>
                </wp:positionV>
                <wp:extent cx="3657600" cy="3774558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57600" cy="3774558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DD60B3" w14:textId="52AE581E" w:rsidR="00780350" w:rsidRPr="009A3C2F" w:rsidRDefault="009A3C2F" w:rsidP="00C904BE">
                            <w:pPr>
                              <w:spacing w:after="0"/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{{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qr_code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>}}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C1B96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in;margin-top:-43.5pt;width:4in;height:297.2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" filled="f" stroked="f">
                <v:textbox>
                  <w:txbxContent>
                    <w:p w14:paraId="4BDD60B3" w14:textId="52AE581E" w:rsidR="00780350" w:rsidRPr="009A3C2F" w:rsidRDefault="009A3C2F" w:rsidP="00C904BE">
                      <w:pPr>
                        <w:spacing w:after="0"/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{{</w:t>
                      </w:r>
                      <w:proofErr w:type="spellStart"/>
                      <w:r>
                        <w:rPr>
                          <w:lang w:val="en-US"/>
                        </w:rPr>
                        <w:t>qr_code</w:t>
                      </w:r>
                      <w:proofErr w:type="spellEnd"/>
                      <w:r>
                        <w:rPr>
                          <w:lang w:val="en-US"/>
                        </w:rPr>
                        <w:t>}}</w:t>
                      </w:r>
                      <w:bookmarkStart w:id="1" w:name="_GoBack"/>
                      <w:bookmarkEnd w:id="1"/>
                    </w:p>
                  </w:txbxContent>
                </v:textbox>
                <w10:wrap anchorx="margin"/>
              </v:shape>
            </w:pict>
          </mc:Fallback>
        </mc:AlternateContent>
      </w:r>
      <w:r w:rsidR="000C54F7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4DE7E1" wp14:editId="05F760A3">
                <wp:simplePos x="0" y="0"/>
                <wp:positionH relativeFrom="margin">
                  <wp:posOffset>-914400</wp:posOffset>
                </wp:positionH>
                <wp:positionV relativeFrom="paragraph">
                  <wp:posOffset>3221355</wp:posOffset>
                </wp:positionV>
                <wp:extent cx="7315200" cy="1350335"/>
                <wp:effectExtent l="0" t="0" r="0" b="2540"/>
                <wp:wrapNone/>
                <wp:docPr id="45323906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1350335"/>
                        </a:xfrm>
                        <a:prstGeom prst="rect">
                          <a:avLst/>
                        </a:prstGeom>
                        <a:solidFill>
                          <a:srgbClr val="090C79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36FB87D" w14:textId="1CF7DA59" w:rsidR="00D81F21" w:rsidRPr="00BB5056" w:rsidRDefault="00780350" w:rsidP="00D81F21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color w:val="FFFFFF" w:themeColor="background1"/>
                                <w:sz w:val="110"/>
                                <w:szCs w:val="110"/>
                                <w:lang w:val="en-US"/>
                              </w:rPr>
                            </w:pPr>
                            <w:r w:rsidRPr="00BB5056">
                              <w:rPr>
                                <w:rFonts w:ascii="Times New Roman" w:hAnsi="Times New Roman" w:cs="Times New Roman"/>
                                <w:b/>
                                <w:bCs/>
                                <w:noProof/>
                                <w:color w:val="FFFFFF" w:themeColor="background1"/>
                                <w:sz w:val="110"/>
                                <w:szCs w:val="110"/>
                                <w:lang w:val="en-US"/>
                              </w:rPr>
                              <w:t>{{qr_num}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DE7E1" id="Text Box 1" o:spid="_x0000_s1027" type="#_x0000_t202" style="position:absolute;margin-left:-1in;margin-top:253.65pt;width:8in;height:106.35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" fillcolor="#090c79" stroked="f" strokeweight=".5pt">
                <v:textbox>
                  <w:txbxContent>
                    <w:p w14:paraId="636FB87D" w14:textId="1CF7DA59" w:rsidR="00D81F21" w:rsidRPr="00BB5056" w:rsidRDefault="00780350" w:rsidP="00D81F21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color w:val="FFFFFF" w:themeColor="background1"/>
                          <w:sz w:val="110"/>
                          <w:szCs w:val="110"/>
                          <w:lang w:val="en-US"/>
                        </w:rPr>
                      </w:pPr>
                      <w:r w:rsidRPr="00BB5056">
                        <w:rPr>
                          <w:rFonts w:ascii="Times New Roman" w:hAnsi="Times New Roman" w:cs="Times New Roman"/>
                          <w:b/>
                          <w:bCs/>
                          <w:noProof/>
                          <w:color w:val="FFFFFF" w:themeColor="background1"/>
                          <w:sz w:val="110"/>
                          <w:szCs w:val="110"/>
                          <w:lang w:val="en-US"/>
                        </w:rPr>
                        <w:t>{{qr_num}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D0E55">
        <w:rPr>
          <w:noProof/>
        </w:rPr>
        <mc:AlternateContent>
          <mc:Choice Requires="wps">
            <w:drawing>
              <wp:anchor distT="0" distB="0" distL="114300" distR="114300" simplePos="0" relativeHeight="251659263" behindDoc="0" locked="0" layoutInCell="1" allowOverlap="1" wp14:anchorId="12FB3520" wp14:editId="1805A196">
                <wp:simplePos x="0" y="0"/>
                <wp:positionH relativeFrom="page">
                  <wp:align>right</wp:align>
                </wp:positionH>
                <wp:positionV relativeFrom="page">
                  <wp:align>top</wp:align>
                </wp:positionV>
                <wp:extent cx="6960870" cy="5132070"/>
                <wp:effectExtent l="171450" t="171450" r="182880" b="182880"/>
                <wp:wrapNone/>
                <wp:docPr id="26463092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60870" cy="5132070"/>
                        </a:xfrm>
                        <a:prstGeom prst="rect">
                          <a:avLst/>
                        </a:prstGeom>
                        <a:noFill/>
                        <a:ln w="361950">
                          <a:solidFill>
                            <a:srgbClr val="090C79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997843" id="Rectangle 4" o:spid="_x0000_s1026" style="position:absolute;margin-left:496.9pt;margin-top:0;width:548.1pt;height:404.1pt;z-index:251659263;visibility:visible;mso-wrap-style:square;mso-width-percent:0;mso-height-percent:0;mso-wrap-distance-left:9pt;mso-wrap-distance-top:0;mso-wrap-distance-right:9pt;mso-wrap-distance-bottom:0;mso-position-horizontal:right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" filled="f" strokecolor="#090c79" strokeweight="28.5pt">
                <w10:wrap anchorx="page" anchory="page"/>
              </v:rect>
            </w:pict>
          </mc:Fallback>
        </mc:AlternateContent>
      </w:r>
    </w:p>
    <w:sectPr w:rsidR="00613C1F" w:rsidSect="00D81F21">
      <w:pgSz w:w="11520" w:h="8640"/>
      <w:pgMar w:top="1440" w:right="1440" w:bottom="1440" w:left="144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zMDYyMDQyNDU1NTFV0lEKTi0uzszPAykwqQUA44mZeCwAAAA="/>
  </w:docVars>
  <w:rsids>
    <w:rsidRoot w:val="00D81F21"/>
    <w:rsid w:val="000C54F7"/>
    <w:rsid w:val="002E32F0"/>
    <w:rsid w:val="0041128E"/>
    <w:rsid w:val="005D0E55"/>
    <w:rsid w:val="00613C1F"/>
    <w:rsid w:val="00780350"/>
    <w:rsid w:val="009A3C2F"/>
    <w:rsid w:val="00A20096"/>
    <w:rsid w:val="00A822FE"/>
    <w:rsid w:val="00B14F4B"/>
    <w:rsid w:val="00BB5056"/>
    <w:rsid w:val="00C904BE"/>
    <w:rsid w:val="00D81F21"/>
    <w:rsid w:val="00FE20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090c79"/>
    </o:shapedefaults>
    <o:shapelayout v:ext="edit">
      <o:idmap v:ext="edit" data="1"/>
    </o:shapelayout>
  </w:shapeDefaults>
  <w:decimalSymbol w:val="."/>
  <w:listSeparator w:val=","/>
  <w14:docId w14:val="17DD54D4"/>
  <w15:chartTrackingRefBased/>
  <w15:docId w15:val="{61ECD87C-4172-4FC2-A965-965395A22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C18B614-C212-4934-9C22-B51CA3DA716E}">
  <we:reference id="wa104051163" version="1.2.0.3" store="en-US" storeType="OMEX"/>
  <we:alternateReferences>
    <we:reference id="WA104051163" version="1.2.0.3" store="WA104051163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nush Kumar</dc:creator>
  <cp:keywords/>
  <dc:description/>
  <cp:lastModifiedBy>Sriram Santhosh Rajkumar</cp:lastModifiedBy>
  <cp:revision>7</cp:revision>
  <cp:lastPrinted>2023-05-26T18:58:00Z</cp:lastPrinted>
  <dcterms:created xsi:type="dcterms:W3CDTF">2023-05-27T17:40:00Z</dcterms:created>
  <dcterms:modified xsi:type="dcterms:W3CDTF">2023-05-27T18:31:00Z</dcterms:modified>
</cp:coreProperties>
</file>